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29E86" w14:textId="77777777" w:rsidR="00BC3614" w:rsidRDefault="00164C76" w:rsidP="00BC3614">
      <w:pPr>
        <w:jc w:val="right"/>
        <w:rPr>
          <w:b/>
          <w:sz w:val="22"/>
          <w:szCs w:val="22"/>
        </w:rPr>
      </w:pPr>
      <w:bookmarkStart w:id="0" w:name="_GoBack"/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73DE7279" wp14:editId="37DA845E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03682611" w14:textId="77777777"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14:paraId="4D89142B" w14:textId="77777777" w:rsidR="00334B2B" w:rsidRPr="00334B2B" w:rsidRDefault="004C61C8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14:paraId="1ED7A617" w14:textId="59835526" w:rsidR="00CF4159" w:rsidRDefault="0088623A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 xml:space="preserve">MA Education– </w:t>
      </w:r>
      <w:r w:rsidR="007308F7">
        <w:rPr>
          <w:rFonts w:ascii="Open Sans" w:hAnsi="Open Sans" w:cs="Open Sans"/>
          <w:b/>
          <w:sz w:val="28"/>
          <w:szCs w:val="28"/>
        </w:rPr>
        <w:t>May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20</w:t>
      </w:r>
      <w:r w:rsidR="00421EB5">
        <w:rPr>
          <w:rFonts w:ascii="Open Sans" w:hAnsi="Open Sans" w:cs="Open Sans"/>
          <w:b/>
          <w:sz w:val="28"/>
          <w:szCs w:val="28"/>
        </w:rPr>
        <w:t>20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entry</w:t>
      </w:r>
      <w:r w:rsidR="0057073C">
        <w:rPr>
          <w:rFonts w:ascii="Open Sans" w:hAnsi="Open Sans" w:cs="Open Sans"/>
          <w:b/>
          <w:sz w:val="28"/>
          <w:szCs w:val="28"/>
        </w:rPr>
        <w:t xml:space="preserve">.  </w:t>
      </w:r>
    </w:p>
    <w:p w14:paraId="520B8C7B" w14:textId="77777777" w:rsidR="008037C0" w:rsidRPr="00334B2B" w:rsidRDefault="0088623A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Part-time</w:t>
      </w:r>
      <w:r w:rsidR="0057073C">
        <w:rPr>
          <w:rFonts w:ascii="Open Sans" w:hAnsi="Open Sans" w:cs="Open Sans"/>
          <w:b/>
          <w:sz w:val="28"/>
          <w:szCs w:val="28"/>
        </w:rPr>
        <w:t xml:space="preserve"> study</w:t>
      </w:r>
    </w:p>
    <w:p w14:paraId="20193981" w14:textId="77777777" w:rsidR="00BC3614" w:rsidRPr="008E660D" w:rsidRDefault="006D5FCC" w:rsidP="00334B2B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14:paraId="02BFD625" w14:textId="77777777" w:rsidR="008E660D" w:rsidRPr="00132BF4" w:rsidRDefault="008E660D" w:rsidP="008E660D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Full Name…………………………………………Student Number:</w:t>
      </w:r>
      <w:r w:rsidR="00CE7CBC">
        <w:rPr>
          <w:rFonts w:ascii="Open Sans" w:hAnsi="Open Sans" w:cs="Open Sans"/>
        </w:rPr>
        <w:t xml:space="preserve"> </w:t>
      </w:r>
      <w:r w:rsidRPr="00132BF4">
        <w:rPr>
          <w:rFonts w:ascii="Open Sans" w:hAnsi="Open Sans" w:cs="Open Sans"/>
        </w:rPr>
        <w:t>…….………………</w:t>
      </w:r>
      <w:proofErr w:type="gramStart"/>
      <w:r w:rsidRPr="00132BF4">
        <w:rPr>
          <w:rFonts w:ascii="Open Sans" w:hAnsi="Open Sans" w:cs="Open Sans"/>
        </w:rPr>
        <w:t>DOB:…</w:t>
      </w:r>
      <w:proofErr w:type="gramEnd"/>
      <w:r w:rsidRPr="00132BF4">
        <w:rPr>
          <w:rFonts w:ascii="Open Sans" w:hAnsi="Open Sans" w:cs="Open Sans"/>
        </w:rPr>
        <w:t>………..</w:t>
      </w:r>
    </w:p>
    <w:p w14:paraId="1486F979" w14:textId="77777777" w:rsidR="008E660D" w:rsidRPr="00132BF4" w:rsidRDefault="008E660D" w:rsidP="008E660D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(Please PRINT)</w:t>
      </w:r>
    </w:p>
    <w:p w14:paraId="191D5AFF" w14:textId="77777777" w:rsidR="008E660D" w:rsidRPr="00132BF4" w:rsidRDefault="008E660D" w:rsidP="008E660D">
      <w:pPr>
        <w:rPr>
          <w:rFonts w:ascii="Open Sans" w:hAnsi="Open Sans" w:cs="Open Sans"/>
        </w:rPr>
      </w:pPr>
    </w:p>
    <w:p w14:paraId="1638B06C" w14:textId="77777777" w:rsidR="008E660D" w:rsidRPr="00132BF4" w:rsidRDefault="008E660D" w:rsidP="008E660D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Please tick one of the boxes below,</w:t>
      </w:r>
    </w:p>
    <w:p w14:paraId="17D4D32A" w14:textId="77777777" w:rsidR="008E660D" w:rsidRPr="00132BF4" w:rsidRDefault="008E660D" w:rsidP="008E660D">
      <w:pPr>
        <w:rPr>
          <w:rFonts w:ascii="Open Sans" w:hAnsi="Open Sans" w:cs="Open Sans"/>
        </w:rPr>
      </w:pPr>
    </w:p>
    <w:p w14:paraId="5AB5A103" w14:textId="77777777" w:rsidR="008E660D" w:rsidRPr="00132BF4" w:rsidRDefault="008E660D" w:rsidP="008E660D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UK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EU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International Student: </w:t>
      </w:r>
      <w:r w:rsidRPr="00132BF4">
        <w:rPr>
          <w:rFonts w:ascii="Open Sans" w:hAnsi="Open Sans" w:cs="Open Sans"/>
        </w:rPr>
        <w:sym w:font="Symbol" w:char="F0A0"/>
      </w:r>
    </w:p>
    <w:p w14:paraId="04EED71F" w14:textId="77777777" w:rsidR="008E660D" w:rsidRPr="00132BF4" w:rsidRDefault="008E660D" w:rsidP="008E660D">
      <w:pPr>
        <w:rPr>
          <w:rFonts w:ascii="Open Sans" w:hAnsi="Open Sans" w:cs="Open Sans"/>
        </w:rPr>
      </w:pPr>
    </w:p>
    <w:p w14:paraId="59BF6A5F" w14:textId="5F574D9C" w:rsidR="008E660D" w:rsidRPr="00132BF4" w:rsidRDefault="008E660D" w:rsidP="008E660D">
      <w:pPr>
        <w:ind w:left="-709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  <w:t>I wish to stu</w:t>
      </w:r>
      <w:r w:rsidR="00CD3C18">
        <w:rPr>
          <w:rFonts w:ascii="Open Sans" w:hAnsi="Open Sans" w:cs="Open Sans"/>
        </w:rPr>
        <w:t>dy the following modules in</w:t>
      </w:r>
      <w:r w:rsidR="00061E3B">
        <w:rPr>
          <w:rFonts w:ascii="Open Sans" w:hAnsi="Open Sans" w:cs="Open Sans"/>
        </w:rPr>
        <w:t xml:space="preserve"> Summer</w:t>
      </w:r>
      <w:r w:rsidR="00CD3C18">
        <w:rPr>
          <w:rFonts w:ascii="Open Sans" w:hAnsi="Open Sans" w:cs="Open Sans"/>
        </w:rPr>
        <w:t xml:space="preserve"> 2019/20</w:t>
      </w:r>
      <w:r w:rsidRPr="00132BF4">
        <w:rPr>
          <w:rFonts w:ascii="Open Sans" w:hAnsi="Open Sans" w:cs="Open Sans"/>
        </w:rPr>
        <w:t xml:space="preserve"> (tick as necessary):</w:t>
      </w:r>
    </w:p>
    <w:p w14:paraId="1F609B80" w14:textId="77777777" w:rsidR="00E73CC9" w:rsidRPr="00132BF4" w:rsidRDefault="00E73CC9" w:rsidP="008E660D">
      <w:pPr>
        <w:ind w:left="-709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</w:r>
    </w:p>
    <w:p w14:paraId="583A40EF" w14:textId="77777777" w:rsidR="00810E1E" w:rsidRDefault="00810E1E" w:rsidP="00810E1E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t xml:space="preserve">You must </w:t>
      </w:r>
      <w:r>
        <w:rPr>
          <w:rFonts w:ascii="Open Sans" w:hAnsi="Open Sans" w:cs="Open Sans"/>
          <w:b/>
        </w:rPr>
        <w:t>take</w:t>
      </w:r>
      <w:r w:rsidRPr="00132BF4">
        <w:rPr>
          <w:rFonts w:ascii="Open Sans" w:hAnsi="Open Sans" w:cs="Open Sans"/>
          <w:b/>
        </w:rPr>
        <w:t xml:space="preserve"> </w:t>
      </w:r>
      <w:r>
        <w:rPr>
          <w:rFonts w:ascii="Open Sans" w:hAnsi="Open Sans" w:cs="Open Sans"/>
          <w:b/>
        </w:rPr>
        <w:t xml:space="preserve">a total of </w:t>
      </w:r>
      <w:r w:rsidRPr="00132BF4">
        <w:rPr>
          <w:rFonts w:ascii="Open Sans" w:hAnsi="Open Sans" w:cs="Open Sans"/>
          <w:b/>
        </w:rPr>
        <w:t>180 credits</w:t>
      </w:r>
      <w:r>
        <w:rPr>
          <w:rFonts w:ascii="Open Sans" w:hAnsi="Open Sans" w:cs="Open Sans"/>
          <w:b/>
        </w:rPr>
        <w:t xml:space="preserve"> </w:t>
      </w:r>
      <w:proofErr w:type="gramStart"/>
      <w:r>
        <w:rPr>
          <w:rFonts w:ascii="Open Sans" w:hAnsi="Open Sans" w:cs="Open Sans"/>
          <w:b/>
        </w:rPr>
        <w:t>in order to</w:t>
      </w:r>
      <w:proofErr w:type="gramEnd"/>
      <w:r>
        <w:rPr>
          <w:rFonts w:ascii="Open Sans" w:hAnsi="Open Sans" w:cs="Open Sans"/>
          <w:b/>
        </w:rPr>
        <w:t xml:space="preserve"> complete the award. </w:t>
      </w:r>
    </w:p>
    <w:p w14:paraId="4DD9FCF2" w14:textId="77777777" w:rsidR="001E4DEE" w:rsidRPr="00CF4159" w:rsidRDefault="001E4DEE" w:rsidP="00CF4159">
      <w:pPr>
        <w:rPr>
          <w:rFonts w:ascii="Open Sans" w:hAnsi="Open Sans" w:cs="Open Sans"/>
        </w:rPr>
      </w:pPr>
    </w:p>
    <w:p w14:paraId="3EC9ADE0" w14:textId="481DADE3" w:rsidR="00E73CC9" w:rsidRPr="00132BF4" w:rsidRDefault="008E660D" w:rsidP="008E660D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>Part-time study:</w:t>
      </w:r>
      <w:r w:rsidR="00427CFE">
        <w:rPr>
          <w:rFonts w:ascii="Open Sans" w:hAnsi="Open Sans" w:cs="Open Sans"/>
          <w:b/>
        </w:rPr>
        <w:t xml:space="preserve"> </w:t>
      </w:r>
      <w:hyperlink r:id="rId10" w:history="1">
        <w:r w:rsidR="00427CFE" w:rsidRPr="00061E3B">
          <w:rPr>
            <w:rStyle w:val="Hyperlink"/>
            <w:rFonts w:ascii="Open Sans" w:hAnsi="Open Sans" w:cs="Open Sans"/>
          </w:rPr>
          <w:t>Please check you</w:t>
        </w:r>
        <w:r w:rsidR="00C675CD" w:rsidRPr="00061E3B">
          <w:rPr>
            <w:rStyle w:val="Hyperlink"/>
            <w:rFonts w:ascii="Open Sans" w:hAnsi="Open Sans" w:cs="Open Sans"/>
          </w:rPr>
          <w:t>r</w:t>
        </w:r>
        <w:r w:rsidR="00427CFE" w:rsidRPr="00061E3B">
          <w:rPr>
            <w:rStyle w:val="Hyperlink"/>
            <w:rFonts w:ascii="Open Sans" w:hAnsi="Open Sans" w:cs="Open Sans"/>
          </w:rPr>
          <w:t xml:space="preserve"> award map </w:t>
        </w:r>
        <w:r w:rsidR="00C675CD" w:rsidRPr="00061E3B">
          <w:rPr>
            <w:rStyle w:val="Hyperlink"/>
            <w:rFonts w:ascii="Open Sans" w:hAnsi="Open Sans" w:cs="Open Sans"/>
          </w:rPr>
          <w:t>before choosing your modules</w:t>
        </w:r>
      </w:hyperlink>
      <w:r w:rsidR="00C675CD" w:rsidRPr="00C675CD">
        <w:rPr>
          <w:rFonts w:ascii="Open Sans" w:hAnsi="Open Sans" w:cs="Open Sans"/>
        </w:rPr>
        <w:t xml:space="preserve"> </w:t>
      </w:r>
    </w:p>
    <w:p w14:paraId="5A203BAC" w14:textId="2C9A5A44" w:rsidR="00BC3614" w:rsidRDefault="008E660D" w:rsidP="00C96E39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You can study a </w:t>
      </w:r>
      <w:r w:rsidR="00CD3C18">
        <w:rPr>
          <w:rFonts w:ascii="Open Sans" w:hAnsi="Open Sans" w:cs="Open Sans"/>
        </w:rPr>
        <w:t>minimum of 30 to a maximum of 120</w:t>
      </w:r>
      <w:r w:rsidRPr="00132BF4">
        <w:rPr>
          <w:rFonts w:ascii="Open Sans" w:hAnsi="Open Sans" w:cs="Open Sans"/>
        </w:rPr>
        <w:t xml:space="preserve"> modules in an academic year.</w:t>
      </w:r>
      <w:r w:rsidR="0057073C">
        <w:rPr>
          <w:rFonts w:ascii="Open Sans" w:hAnsi="Open Sans" w:cs="Open Sans"/>
        </w:rPr>
        <w:t xml:space="preserve">  </w:t>
      </w:r>
      <w:r w:rsidR="0057073C" w:rsidRPr="00132BF4">
        <w:rPr>
          <w:rFonts w:ascii="Open Sans" w:hAnsi="Open Sans" w:cs="Open Sans"/>
        </w:rPr>
        <w:t>Please choose</w:t>
      </w:r>
      <w:r w:rsidR="0057073C">
        <w:rPr>
          <w:rFonts w:ascii="Open Sans" w:hAnsi="Open Sans" w:cs="Open Sans"/>
        </w:rPr>
        <w:t xml:space="preserve"> from</w:t>
      </w:r>
      <w:r w:rsidR="00CD3C18">
        <w:rPr>
          <w:rFonts w:ascii="Open Sans" w:hAnsi="Open Sans" w:cs="Open Sans"/>
        </w:rPr>
        <w:t xml:space="preserve"> the modules below</w:t>
      </w:r>
      <w:r w:rsidR="007929FE">
        <w:rPr>
          <w:rFonts w:ascii="Open Sans" w:hAnsi="Open Sans" w:cs="Open Sans"/>
        </w:rPr>
        <w:t xml:space="preserve">.  </w:t>
      </w:r>
      <w:r w:rsidR="0057073C">
        <w:rPr>
          <w:rFonts w:ascii="Open Sans" w:hAnsi="Open Sans" w:cs="Open Sans"/>
        </w:rPr>
        <w:t xml:space="preserve"> </w:t>
      </w:r>
      <w:r w:rsidR="00810E1E" w:rsidRPr="00132BF4">
        <w:rPr>
          <w:rFonts w:ascii="Open Sans" w:hAnsi="Open Sans" w:cs="Open Sans"/>
        </w:rPr>
        <w:t>You will</w:t>
      </w:r>
      <w:r w:rsidR="00D82539">
        <w:rPr>
          <w:rFonts w:ascii="Open Sans" w:hAnsi="Open Sans" w:cs="Open Sans"/>
        </w:rPr>
        <w:t xml:space="preserve"> then study </w:t>
      </w:r>
      <w:r w:rsidR="00810E1E" w:rsidRPr="0057073C">
        <w:rPr>
          <w:rFonts w:ascii="Open Sans" w:hAnsi="Open Sans" w:cs="Open Sans"/>
        </w:rPr>
        <w:t>either EDUM079 or EDUM100</w:t>
      </w:r>
      <w:r w:rsidR="00810E1E">
        <w:rPr>
          <w:rFonts w:ascii="Open Sans" w:hAnsi="Open Sans" w:cs="Open Sans"/>
        </w:rPr>
        <w:t xml:space="preserve"> </w:t>
      </w:r>
      <w:r w:rsidR="00810E1E" w:rsidRPr="00132BF4">
        <w:rPr>
          <w:rFonts w:ascii="Open Sans" w:hAnsi="Open Sans" w:cs="Open Sans"/>
        </w:rPr>
        <w:t>within your final year of study</w:t>
      </w:r>
      <w:r w:rsidR="00810E1E">
        <w:rPr>
          <w:rFonts w:ascii="Open Sans" w:hAnsi="Open Sans" w:cs="Open Sans"/>
        </w:rPr>
        <w:t>.</w:t>
      </w:r>
      <w:r w:rsidR="00761D40">
        <w:rPr>
          <w:rFonts w:ascii="Open Sans" w:hAnsi="Open Sans" w:cs="Open Sans"/>
        </w:rPr>
        <w:t xml:space="preserve">  You can only choose EDUM079, if you have completed EDUM077.  </w:t>
      </w:r>
      <w:r w:rsidR="00810E1E">
        <w:rPr>
          <w:rFonts w:ascii="Open Sans" w:hAnsi="Open Sans" w:cs="Open Sans"/>
        </w:rPr>
        <w:t>You</w:t>
      </w:r>
      <w:r w:rsidR="00CD3C18">
        <w:rPr>
          <w:rFonts w:ascii="Open Sans" w:hAnsi="Open Sans" w:cs="Open Sans"/>
        </w:rPr>
        <w:t xml:space="preserve"> must study </w:t>
      </w:r>
      <w:r w:rsidR="00810E1E">
        <w:rPr>
          <w:rFonts w:ascii="Open Sans" w:hAnsi="Open Sans" w:cs="Open Sans"/>
        </w:rPr>
        <w:t>EDUM100, if you have been awarded module</w:t>
      </w:r>
      <w:r w:rsidR="00CD3C18">
        <w:rPr>
          <w:rFonts w:ascii="Open Sans" w:hAnsi="Open Sans" w:cs="Open Sans"/>
        </w:rPr>
        <w:t xml:space="preserve"> 120 credits in</w:t>
      </w:r>
      <w:r w:rsidR="00810E1E">
        <w:rPr>
          <w:rFonts w:ascii="Open Sans" w:hAnsi="Open Sans" w:cs="Open Sans"/>
        </w:rPr>
        <w:t xml:space="preserve"> exemptions, (please refer to your Recommendations and Restrictions letter).   </w:t>
      </w:r>
      <w:r w:rsidRPr="00132BF4">
        <w:rPr>
          <w:rFonts w:ascii="Open Sans" w:hAnsi="Open Sans" w:cs="Open Sans"/>
        </w:rPr>
        <w:t>The course regulations state that you can take a maximum of 5 years to complete the course.</w:t>
      </w:r>
    </w:p>
    <w:p w14:paraId="219E1266" w14:textId="77777777" w:rsidR="00C96E39" w:rsidRPr="00132BF4" w:rsidRDefault="00C96E39" w:rsidP="00C96E39">
      <w:pPr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35"/>
        <w:gridCol w:w="4973"/>
        <w:gridCol w:w="1400"/>
        <w:gridCol w:w="950"/>
        <w:gridCol w:w="731"/>
      </w:tblGrid>
      <w:tr w:rsidR="004C61C8" w:rsidRPr="0057073C" w14:paraId="5CA4BE0F" w14:textId="77777777" w:rsidTr="00C96E39">
        <w:trPr>
          <w:tblHeader/>
        </w:trPr>
        <w:tc>
          <w:tcPr>
            <w:tcW w:w="1535" w:type="dxa"/>
            <w:hideMark/>
          </w:tcPr>
          <w:p w14:paraId="48348F86" w14:textId="77777777"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973" w:type="dxa"/>
            <w:hideMark/>
          </w:tcPr>
          <w:p w14:paraId="2372D190" w14:textId="77777777"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</w:tcPr>
          <w:p w14:paraId="06DE388A" w14:textId="77777777"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Status</w:t>
            </w:r>
          </w:p>
          <w:p w14:paraId="162BB497" w14:textId="77777777"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hideMark/>
          </w:tcPr>
          <w:p w14:paraId="25BBD003" w14:textId="77777777"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</w:tcPr>
          <w:p w14:paraId="3127BDAF" w14:textId="77777777"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Tick (</w:t>
            </w:r>
            <w:r w:rsidRPr="0057073C">
              <w:rPr>
                <w:rFonts w:ascii="Open Sans" w:hAnsi="Open Sans" w:cs="Open Sans"/>
                <w:b/>
              </w:rPr>
              <w:sym w:font="Wingdings 2" w:char="F050"/>
            </w:r>
            <w:r w:rsidRPr="0057073C">
              <w:rPr>
                <w:rFonts w:ascii="Open Sans" w:hAnsi="Open Sans" w:cs="Open Sans"/>
                <w:b/>
              </w:rPr>
              <w:t>)</w:t>
            </w:r>
          </w:p>
        </w:tc>
      </w:tr>
      <w:tr w:rsidR="004836E2" w:rsidRPr="0057073C" w14:paraId="185471E0" w14:textId="77777777" w:rsidTr="00C96E39">
        <w:tc>
          <w:tcPr>
            <w:tcW w:w="9589" w:type="dxa"/>
            <w:gridSpan w:val="5"/>
            <w:shd w:val="clear" w:color="auto" w:fill="E7E6E6" w:themeFill="background2"/>
          </w:tcPr>
          <w:p w14:paraId="177255DB" w14:textId="77777777" w:rsidR="004836E2" w:rsidRPr="00C96E39" w:rsidRDefault="00421EB5" w:rsidP="004836E2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ummer Term</w:t>
            </w:r>
          </w:p>
        </w:tc>
      </w:tr>
      <w:tr w:rsidR="00761D40" w:rsidRPr="0057073C" w14:paraId="47C037BB" w14:textId="77777777" w:rsidTr="00C96E39">
        <w:tc>
          <w:tcPr>
            <w:tcW w:w="1535" w:type="dxa"/>
          </w:tcPr>
          <w:p w14:paraId="7AA16481" w14:textId="22BF9987" w:rsidR="00761D40" w:rsidRPr="0057073C" w:rsidRDefault="00761D40" w:rsidP="00761D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9</w:t>
            </w:r>
          </w:p>
        </w:tc>
        <w:tc>
          <w:tcPr>
            <w:tcW w:w="4973" w:type="dxa"/>
          </w:tcPr>
          <w:p w14:paraId="1C99A9AB" w14:textId="5845FDA5" w:rsidR="00761D40" w:rsidRPr="0057073C" w:rsidRDefault="00761D40" w:rsidP="00761D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issertation </w:t>
            </w:r>
            <w:r w:rsidR="00061E3B">
              <w:rPr>
                <w:rFonts w:ascii="Open Sans" w:hAnsi="Open Sans" w:cs="Open Sans"/>
              </w:rPr>
              <w:t>(can only be taken if you have completed EDUM077)</w:t>
            </w:r>
          </w:p>
        </w:tc>
        <w:tc>
          <w:tcPr>
            <w:tcW w:w="1400" w:type="dxa"/>
          </w:tcPr>
          <w:p w14:paraId="4E0EC1E3" w14:textId="7DC12B93" w:rsidR="00761D40" w:rsidRPr="0057073C" w:rsidRDefault="00761D40" w:rsidP="00761D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27310738" w14:textId="159F7919" w:rsidR="00761D40" w:rsidRPr="0057073C" w:rsidRDefault="00761D40" w:rsidP="00761D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14:paraId="1EEEBC73" w14:textId="77777777" w:rsidR="00761D40" w:rsidRPr="0057073C" w:rsidRDefault="00761D40" w:rsidP="00761D40">
            <w:pPr>
              <w:rPr>
                <w:rFonts w:ascii="Open Sans" w:hAnsi="Open Sans" w:cs="Open Sans"/>
              </w:rPr>
            </w:pPr>
          </w:p>
        </w:tc>
      </w:tr>
      <w:tr w:rsidR="00761D40" w:rsidRPr="0057073C" w14:paraId="59B35A68" w14:textId="77777777" w:rsidTr="00C96E39">
        <w:tc>
          <w:tcPr>
            <w:tcW w:w="1535" w:type="dxa"/>
          </w:tcPr>
          <w:p w14:paraId="3426E45D" w14:textId="5E4DADB9" w:rsidR="00761D40" w:rsidRPr="0057073C" w:rsidRDefault="00761D40" w:rsidP="00761D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973" w:type="dxa"/>
          </w:tcPr>
          <w:p w14:paraId="53139F0C" w14:textId="2234A9DE" w:rsidR="00761D40" w:rsidRPr="0057073C" w:rsidRDefault="00761D40" w:rsidP="00761D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Thesis</w:t>
            </w:r>
            <w:r w:rsidR="00061E3B">
              <w:rPr>
                <w:rFonts w:ascii="Open Sans" w:hAnsi="Open Sans" w:cs="Open Sans"/>
              </w:rPr>
              <w:t xml:space="preserve"> (can be taken without completing EDUM077 first)</w:t>
            </w:r>
          </w:p>
        </w:tc>
        <w:tc>
          <w:tcPr>
            <w:tcW w:w="1400" w:type="dxa"/>
          </w:tcPr>
          <w:p w14:paraId="32C97257" w14:textId="6E3592B6" w:rsidR="00761D40" w:rsidRPr="0057073C" w:rsidRDefault="00761D40" w:rsidP="00761D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75344B6B" w14:textId="71550105" w:rsidR="00761D40" w:rsidRPr="0057073C" w:rsidRDefault="00761D40" w:rsidP="00761D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14:paraId="723E4393" w14:textId="77777777" w:rsidR="00761D40" w:rsidRPr="0057073C" w:rsidRDefault="00761D40" w:rsidP="00761D40">
            <w:pPr>
              <w:rPr>
                <w:rFonts w:ascii="Open Sans" w:hAnsi="Open Sans" w:cs="Open Sans"/>
              </w:rPr>
            </w:pPr>
          </w:p>
        </w:tc>
      </w:tr>
      <w:tr w:rsidR="00761D40" w:rsidRPr="0057073C" w14:paraId="31986FA4" w14:textId="77777777" w:rsidTr="00C96E39">
        <w:tc>
          <w:tcPr>
            <w:tcW w:w="1535" w:type="dxa"/>
          </w:tcPr>
          <w:p w14:paraId="50A0394C" w14:textId="74664D63" w:rsidR="00761D40" w:rsidRPr="0057073C" w:rsidRDefault="00761D40" w:rsidP="00761D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</w:t>
            </w:r>
            <w:r>
              <w:rPr>
                <w:rFonts w:ascii="Open Sans" w:hAnsi="Open Sans" w:cs="Open Sans"/>
              </w:rPr>
              <w:t>16</w:t>
            </w:r>
          </w:p>
        </w:tc>
        <w:tc>
          <w:tcPr>
            <w:tcW w:w="4973" w:type="dxa"/>
          </w:tcPr>
          <w:p w14:paraId="2DC2F991" w14:textId="73B51B3A" w:rsidR="00761D40" w:rsidRPr="0057073C" w:rsidRDefault="00761D40" w:rsidP="00761D40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</w:rPr>
              <w:t>School and Classroom Cultures Education</w:t>
            </w:r>
          </w:p>
        </w:tc>
        <w:tc>
          <w:tcPr>
            <w:tcW w:w="1400" w:type="dxa"/>
          </w:tcPr>
          <w:p w14:paraId="2BED0B2A" w14:textId="59801BDE" w:rsidR="00761D40" w:rsidRPr="0057073C" w:rsidRDefault="00761D40" w:rsidP="00761D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14:paraId="3FD21BC8" w14:textId="54372ACB" w:rsidR="00761D40" w:rsidRPr="0057073C" w:rsidRDefault="00761D40" w:rsidP="00761D40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14:paraId="7A80931B" w14:textId="77777777" w:rsidR="00761D40" w:rsidRPr="0057073C" w:rsidRDefault="00761D40" w:rsidP="00761D40">
            <w:pPr>
              <w:rPr>
                <w:rFonts w:ascii="Open Sans" w:hAnsi="Open Sans" w:cs="Open Sans"/>
              </w:rPr>
            </w:pPr>
          </w:p>
        </w:tc>
      </w:tr>
    </w:tbl>
    <w:p w14:paraId="3FFFB1BB" w14:textId="77777777" w:rsidR="0057073C" w:rsidRDefault="0057073C" w:rsidP="00BC3614">
      <w:pPr>
        <w:rPr>
          <w:rFonts w:ascii="Open Sans" w:hAnsi="Open Sans" w:cs="Open Sans"/>
          <w:b/>
          <w:u w:val="single"/>
        </w:rPr>
      </w:pPr>
    </w:p>
    <w:p w14:paraId="4F5233E4" w14:textId="77777777" w:rsidR="00C96E39" w:rsidRDefault="00C96E39" w:rsidP="00BC3614">
      <w:pPr>
        <w:rPr>
          <w:rFonts w:ascii="Open Sans" w:hAnsi="Open Sans" w:cs="Open Sans"/>
          <w:b/>
        </w:rPr>
      </w:pPr>
    </w:p>
    <w:p w14:paraId="1F9D8D51" w14:textId="77777777" w:rsidR="00BC3614" w:rsidRPr="00132BF4" w:rsidRDefault="00BC3614" w:rsidP="00BC3614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 xml:space="preserve">Student signature: </w:t>
      </w:r>
      <w:r w:rsidRPr="00132BF4">
        <w:rPr>
          <w:rFonts w:ascii="Open Sans" w:hAnsi="Open Sans" w:cs="Open Sans"/>
        </w:rPr>
        <w:t>..............................</w:t>
      </w:r>
      <w:r w:rsidR="00C96E39">
        <w:rPr>
          <w:rFonts w:ascii="Open Sans" w:hAnsi="Open Sans" w:cs="Open Sans"/>
        </w:rPr>
        <w:t xml:space="preserve">...............  </w:t>
      </w:r>
      <w:r w:rsidRPr="00132BF4">
        <w:rPr>
          <w:rFonts w:ascii="Open Sans" w:hAnsi="Open Sans" w:cs="Open Sans"/>
          <w:b/>
        </w:rPr>
        <w:t>Date:</w:t>
      </w:r>
      <w:r w:rsidRPr="00132BF4">
        <w:rPr>
          <w:rFonts w:ascii="Open Sans" w:hAnsi="Open Sans" w:cs="Open Sans"/>
        </w:rPr>
        <w:t xml:space="preserve"> ...................</w:t>
      </w:r>
      <w:r w:rsidR="00074870" w:rsidRPr="00132BF4">
        <w:rPr>
          <w:rFonts w:ascii="Open Sans" w:hAnsi="Open Sans" w:cs="Open Sans"/>
        </w:rPr>
        <w:t>.....</w:t>
      </w:r>
      <w:r w:rsidR="00132BF4" w:rsidRPr="00132BF4">
        <w:rPr>
          <w:rFonts w:ascii="Open Sans" w:hAnsi="Open Sans" w:cs="Open Sans"/>
        </w:rPr>
        <w:t>..............................</w:t>
      </w:r>
    </w:p>
    <w:p w14:paraId="7A432DF2" w14:textId="77777777" w:rsidR="00BC3614" w:rsidRPr="00132BF4" w:rsidRDefault="00BC3614" w:rsidP="00BC3614">
      <w:pPr>
        <w:rPr>
          <w:rFonts w:ascii="Open Sans" w:hAnsi="Open Sans" w:cs="Open Sans"/>
        </w:rPr>
      </w:pPr>
    </w:p>
    <w:p w14:paraId="7E468EBA" w14:textId="77777777" w:rsidR="00BC3614" w:rsidRPr="00132BF4" w:rsidRDefault="00334B2B" w:rsidP="00BC3614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 xml:space="preserve">Please complete this form and email it to </w:t>
      </w:r>
      <w:hyperlink r:id="rId11" w:history="1">
        <w:r w:rsidRPr="00132BF4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32BF4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132BF4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61E3B"/>
    <w:rsid w:val="00074870"/>
    <w:rsid w:val="000925FE"/>
    <w:rsid w:val="000D714A"/>
    <w:rsid w:val="00102589"/>
    <w:rsid w:val="00132BF4"/>
    <w:rsid w:val="00141707"/>
    <w:rsid w:val="00164C76"/>
    <w:rsid w:val="00190D0C"/>
    <w:rsid w:val="001B0133"/>
    <w:rsid w:val="001C6557"/>
    <w:rsid w:val="001E4DEE"/>
    <w:rsid w:val="001F578C"/>
    <w:rsid w:val="002530B2"/>
    <w:rsid w:val="00285AAF"/>
    <w:rsid w:val="0028602E"/>
    <w:rsid w:val="00292146"/>
    <w:rsid w:val="00293F67"/>
    <w:rsid w:val="002B631A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B5F3E"/>
    <w:rsid w:val="003B6790"/>
    <w:rsid w:val="00421EB5"/>
    <w:rsid w:val="00427CFE"/>
    <w:rsid w:val="004836E2"/>
    <w:rsid w:val="00490DA0"/>
    <w:rsid w:val="00491DD2"/>
    <w:rsid w:val="004B263C"/>
    <w:rsid w:val="004C61C8"/>
    <w:rsid w:val="0050799B"/>
    <w:rsid w:val="005111F8"/>
    <w:rsid w:val="0057073C"/>
    <w:rsid w:val="00612D27"/>
    <w:rsid w:val="00632B60"/>
    <w:rsid w:val="00636CFD"/>
    <w:rsid w:val="00647757"/>
    <w:rsid w:val="006950A5"/>
    <w:rsid w:val="006C60F8"/>
    <w:rsid w:val="006D5FCC"/>
    <w:rsid w:val="006F03F1"/>
    <w:rsid w:val="00712F15"/>
    <w:rsid w:val="007308F7"/>
    <w:rsid w:val="00761D40"/>
    <w:rsid w:val="007929FE"/>
    <w:rsid w:val="007E59BA"/>
    <w:rsid w:val="007F7BEC"/>
    <w:rsid w:val="00801E86"/>
    <w:rsid w:val="008037C0"/>
    <w:rsid w:val="00810E1E"/>
    <w:rsid w:val="008238B3"/>
    <w:rsid w:val="00833EA4"/>
    <w:rsid w:val="008634C2"/>
    <w:rsid w:val="00873F62"/>
    <w:rsid w:val="0087408B"/>
    <w:rsid w:val="0088623A"/>
    <w:rsid w:val="008D3353"/>
    <w:rsid w:val="008E660D"/>
    <w:rsid w:val="00A24866"/>
    <w:rsid w:val="00A30E27"/>
    <w:rsid w:val="00A320EB"/>
    <w:rsid w:val="00A34835"/>
    <w:rsid w:val="00AB1C90"/>
    <w:rsid w:val="00B16B92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675CD"/>
    <w:rsid w:val="00C82B35"/>
    <w:rsid w:val="00C96E39"/>
    <w:rsid w:val="00C97A72"/>
    <w:rsid w:val="00CC2A55"/>
    <w:rsid w:val="00CD3C18"/>
    <w:rsid w:val="00CE7CBC"/>
    <w:rsid w:val="00CF4159"/>
    <w:rsid w:val="00D21215"/>
    <w:rsid w:val="00D43433"/>
    <w:rsid w:val="00D641BB"/>
    <w:rsid w:val="00D667C4"/>
    <w:rsid w:val="00D82539"/>
    <w:rsid w:val="00D8775F"/>
    <w:rsid w:val="00D90C06"/>
    <w:rsid w:val="00E35B71"/>
    <w:rsid w:val="00E73CC9"/>
    <w:rsid w:val="00E8556E"/>
    <w:rsid w:val="00EA51BA"/>
    <w:rsid w:val="00ED5CC3"/>
    <w:rsid w:val="00ED7A20"/>
    <w:rsid w:val="00F00F72"/>
    <w:rsid w:val="00F416E1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5B94F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675C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675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odulechoices@northampton.ac.uk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northampton.ac.uk/caf/pgmsaward/education-ma.htm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png@01D2DF91.08558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dba30ba2859a9b4151a741101a542725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0106f44c8ef3ed9b3039a95b0ca559eb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0B4DC1-9E2C-484F-A7F9-D02B56800D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94a-ec54-4147-852b-520deb5d3538"/>
    <ds:schemaRef ds:uri="264f2af9-7748-4dab-a00c-83daffb69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E749C9-4FD5-407C-82EC-9EA43FEBD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80FDB6-B297-4CBD-B03F-509C1C505ED9}">
  <ds:schemaRefs>
    <ds:schemaRef ds:uri="http://purl.org/dc/terms/"/>
    <ds:schemaRef ds:uri="http://schemas.openxmlformats.org/package/2006/metadata/core-properties"/>
    <ds:schemaRef ds:uri="31fba94a-ec54-4147-852b-520deb5d3538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64f2af9-7748-4dab-a00c-83daffb698d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1</Words>
  <Characters>154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814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Nadine Shambrook</cp:lastModifiedBy>
  <cp:revision>2</cp:revision>
  <dcterms:created xsi:type="dcterms:W3CDTF">2020-04-06T15:30:00Z</dcterms:created>
  <dcterms:modified xsi:type="dcterms:W3CDTF">2020-04-06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